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B21EF" w14:textId="3B878A0C" w:rsidR="00763119" w:rsidRPr="0044340B" w:rsidRDefault="00763119" w:rsidP="00763119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Pr="0044340B">
        <w:rPr>
          <w:rFonts w:hint="eastAsia"/>
          <w:spacing w:val="0"/>
          <w:lang w:eastAsia="ja-JP"/>
        </w:rPr>
        <w:t>５－３号</w:t>
      </w:r>
      <w:r w:rsidRPr="0044340B">
        <w:rPr>
          <w:spacing w:val="0"/>
          <w:lang w:eastAsia="ja-JP"/>
        </w:rPr>
        <w:t>】</w:t>
      </w:r>
    </w:p>
    <w:p w14:paraId="5B2185CB" w14:textId="77777777" w:rsidR="00763119" w:rsidRPr="0044340B" w:rsidRDefault="00763119" w:rsidP="00763119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508C23ED" w14:textId="77777777" w:rsidR="00763119" w:rsidRPr="0044340B" w:rsidRDefault="00763119" w:rsidP="00763119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緊急総合対策事業のうち養殖コスト低減対策事業（給餌効率の向上支援）</w:t>
      </w:r>
    </w:p>
    <w:p w14:paraId="3016B0E3" w14:textId="6CE6842F" w:rsidR="00763119" w:rsidRPr="0044340B" w:rsidRDefault="00763119" w:rsidP="00763119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終了後</w:t>
      </w:r>
      <w:r w:rsidR="00AA1F93" w:rsidRPr="0044340B">
        <w:rPr>
          <w:rFonts w:hint="eastAsia"/>
          <w:spacing w:val="0"/>
          <w:lang w:eastAsia="ja-JP"/>
        </w:rPr>
        <w:t>実績</w:t>
      </w:r>
      <w:r w:rsidRPr="0044340B">
        <w:rPr>
          <w:rFonts w:hint="eastAsia"/>
          <w:spacing w:val="0"/>
          <w:lang w:eastAsia="ja-JP"/>
        </w:rPr>
        <w:t>報告書</w:t>
      </w:r>
    </w:p>
    <w:p w14:paraId="718CBCC5" w14:textId="77777777" w:rsidR="00763119" w:rsidRPr="0044340B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3F32B645" w14:textId="77777777" w:rsidR="00763119" w:rsidRPr="0044340B" w:rsidRDefault="00763119" w:rsidP="00763119">
      <w:pPr>
        <w:pStyle w:val="a3"/>
        <w:tabs>
          <w:tab w:val="left" w:pos="910"/>
        </w:tabs>
        <w:overflowPunct w:val="0"/>
        <w:ind w:firstLineChars="3332" w:firstLine="6997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番</w:t>
      </w:r>
      <w:r w:rsidRPr="0044340B">
        <w:rPr>
          <w:spacing w:val="0"/>
          <w:lang w:eastAsia="ja-JP"/>
        </w:rPr>
        <w:tab/>
      </w:r>
      <w:r w:rsidRPr="0044340B">
        <w:rPr>
          <w:rFonts w:hint="eastAsia"/>
          <w:spacing w:val="0"/>
          <w:lang w:eastAsia="ja-JP"/>
        </w:rPr>
        <w:t xml:space="preserve">　号</w:t>
      </w:r>
    </w:p>
    <w:p w14:paraId="178753B4" w14:textId="63B61C41" w:rsidR="00763119" w:rsidRPr="0044340B" w:rsidRDefault="00763119" w:rsidP="00763119">
      <w:pPr>
        <w:pStyle w:val="a3"/>
        <w:tabs>
          <w:tab w:val="left" w:pos="910"/>
        </w:tabs>
        <w:overflowPunct w:val="0"/>
        <w:ind w:firstLineChars="3210" w:firstLine="6741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年</w:t>
      </w:r>
      <w:r w:rsidR="008606EB">
        <w:rPr>
          <w:rFonts w:hint="eastAsia"/>
          <w:spacing w:val="0"/>
          <w:lang w:eastAsia="ja-JP"/>
        </w:rPr>
        <w:t xml:space="preserve">　</w:t>
      </w:r>
      <w:r w:rsidRPr="0044340B">
        <w:rPr>
          <w:rFonts w:hint="eastAsia"/>
          <w:spacing w:val="0"/>
          <w:lang w:eastAsia="ja-JP"/>
        </w:rPr>
        <w:t xml:space="preserve">　月</w:t>
      </w:r>
      <w:r w:rsidR="008606EB">
        <w:rPr>
          <w:rFonts w:hint="eastAsia"/>
          <w:spacing w:val="0"/>
          <w:lang w:eastAsia="ja-JP"/>
        </w:rPr>
        <w:t xml:space="preserve">　</w:t>
      </w:r>
      <w:r w:rsidRPr="0044340B">
        <w:rPr>
          <w:rFonts w:hint="eastAsia"/>
          <w:spacing w:val="0"/>
          <w:lang w:eastAsia="ja-JP"/>
        </w:rPr>
        <w:t xml:space="preserve">　日</w:t>
      </w:r>
    </w:p>
    <w:p w14:paraId="3DA2E3AD" w14:textId="77777777" w:rsidR="00763119" w:rsidRPr="0044340B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2364058A" w14:textId="77777777" w:rsidR="003673EF" w:rsidRDefault="003673EF" w:rsidP="003673EF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4F353F7F" w14:textId="77777777" w:rsidR="003673EF" w:rsidRPr="008373B8" w:rsidRDefault="003673EF" w:rsidP="003673EF">
      <w:pPr>
        <w:pStyle w:val="a3"/>
        <w:tabs>
          <w:tab w:val="left" w:pos="2623"/>
        </w:tabs>
        <w:overflowPunct w:val="0"/>
        <w:ind w:leftChars="151" w:left="320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渡邉 英直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2D054209" w14:textId="72A0F1AA" w:rsidR="00763119" w:rsidRPr="003673EF" w:rsidRDefault="00763119" w:rsidP="00763119">
      <w:pPr>
        <w:pStyle w:val="a3"/>
        <w:tabs>
          <w:tab w:val="left" w:pos="2623"/>
        </w:tabs>
        <w:overflowPunct w:val="0"/>
        <w:ind w:left="345"/>
        <w:rPr>
          <w:spacing w:val="0"/>
          <w:lang w:eastAsia="ja-JP"/>
        </w:rPr>
      </w:pPr>
    </w:p>
    <w:p w14:paraId="3DC3131C" w14:textId="77777777" w:rsidR="00763119" w:rsidRPr="0044340B" w:rsidRDefault="00763119" w:rsidP="00763119">
      <w:pPr>
        <w:pStyle w:val="a3"/>
        <w:overflowPunct w:val="0"/>
        <w:rPr>
          <w:spacing w:val="0"/>
          <w:szCs w:val="20"/>
          <w:lang w:eastAsia="ja-JP"/>
        </w:rPr>
      </w:pPr>
    </w:p>
    <w:p w14:paraId="7FC0E9B7" w14:textId="77777777" w:rsidR="00763119" w:rsidRPr="0044340B" w:rsidRDefault="00763119" w:rsidP="00763119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住　　　　　　　　所</w:t>
      </w:r>
    </w:p>
    <w:p w14:paraId="26D31BCD" w14:textId="77777777" w:rsidR="00763119" w:rsidRPr="0044340B" w:rsidRDefault="00763119" w:rsidP="00763119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称及び代表者の氏名</w:t>
      </w:r>
      <w:r w:rsidRPr="0044340B">
        <w:rPr>
          <w:spacing w:val="0"/>
          <w:lang w:eastAsia="ja-JP"/>
        </w:rPr>
        <w:tab/>
      </w:r>
    </w:p>
    <w:p w14:paraId="0BDE46F1" w14:textId="77777777" w:rsidR="00763119" w:rsidRPr="0044340B" w:rsidRDefault="00763119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69543941" w14:textId="08691C92" w:rsidR="00763119" w:rsidRPr="0044340B" w:rsidRDefault="00763119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年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月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日付け（  番号  ）で</w:t>
      </w:r>
      <w:r w:rsidR="00327BFE" w:rsidRPr="0044340B">
        <w:rPr>
          <w:rFonts w:hint="eastAsia"/>
          <w:spacing w:val="0"/>
          <w:lang w:eastAsia="ja-JP"/>
        </w:rPr>
        <w:t>補助金の交付決定の通知が</w:t>
      </w:r>
      <w:r w:rsidRPr="0044340B">
        <w:rPr>
          <w:spacing w:val="0"/>
          <w:lang w:eastAsia="ja-JP"/>
        </w:rPr>
        <w:t>あった</w:t>
      </w:r>
      <w:r w:rsidRPr="0044340B">
        <w:rPr>
          <w:rFonts w:hint="eastAsia"/>
          <w:spacing w:val="0"/>
          <w:lang w:eastAsia="ja-JP"/>
        </w:rPr>
        <w:t>養殖業体質強化緊急総合対策事業のうち養殖コスト低減対策事業（給餌効率の向上支援）</w:t>
      </w:r>
      <w:r w:rsidRPr="0044340B">
        <w:rPr>
          <w:spacing w:val="0"/>
          <w:lang w:eastAsia="ja-JP"/>
        </w:rPr>
        <w:t>の</w:t>
      </w:r>
      <w:r w:rsidRPr="0044340B">
        <w:rPr>
          <w:rFonts w:hint="eastAsia"/>
          <w:spacing w:val="0"/>
          <w:lang w:eastAsia="ja-JP"/>
        </w:rPr>
        <w:t>終了後の</w:t>
      </w:r>
      <w:r w:rsidR="007C4C39" w:rsidRPr="00044B84">
        <w:rPr>
          <w:rFonts w:hint="eastAsia"/>
          <w:color w:val="000000" w:themeColor="text1"/>
          <w:spacing w:val="0"/>
          <w:lang w:eastAsia="ja-JP"/>
        </w:rPr>
        <w:t>実績</w:t>
      </w:r>
      <w:r w:rsidRPr="00044B84">
        <w:rPr>
          <w:color w:val="000000" w:themeColor="text1"/>
          <w:spacing w:val="0"/>
          <w:lang w:eastAsia="ja-JP"/>
        </w:rPr>
        <w:t>について</w:t>
      </w:r>
      <w:r w:rsidRPr="0044340B">
        <w:rPr>
          <w:spacing w:val="0"/>
          <w:lang w:eastAsia="ja-JP"/>
        </w:rPr>
        <w:t>、養殖業</w:t>
      </w:r>
      <w:r w:rsidRPr="0044340B">
        <w:rPr>
          <w:rFonts w:hint="eastAsia"/>
          <w:spacing w:val="0"/>
          <w:lang w:eastAsia="ja-JP"/>
        </w:rPr>
        <w:t>体質強化総合対策事業</w:t>
      </w:r>
      <w:r w:rsidRPr="0044340B">
        <w:rPr>
          <w:spacing w:val="0"/>
          <w:lang w:eastAsia="ja-JP"/>
        </w:rPr>
        <w:t>実施要領第１の</w:t>
      </w:r>
      <w:r w:rsidRPr="0044340B">
        <w:rPr>
          <w:rFonts w:hint="eastAsia"/>
          <w:spacing w:val="0"/>
          <w:lang w:eastAsia="ja-JP"/>
        </w:rPr>
        <w:t>６の</w:t>
      </w:r>
      <w:r w:rsidRPr="0044340B">
        <w:rPr>
          <w:spacing w:val="0"/>
          <w:lang w:eastAsia="ja-JP"/>
        </w:rPr>
        <w:t>（</w:t>
      </w:r>
      <w:r w:rsidRPr="0044340B">
        <w:rPr>
          <w:rFonts w:hint="eastAsia"/>
          <w:spacing w:val="0"/>
          <w:lang w:eastAsia="ja-JP"/>
        </w:rPr>
        <w:t>５</w:t>
      </w:r>
      <w:r w:rsidRPr="0044340B">
        <w:rPr>
          <w:spacing w:val="0"/>
          <w:lang w:eastAsia="ja-JP"/>
        </w:rPr>
        <w:t>）の規定に基づき報告します。</w:t>
      </w:r>
    </w:p>
    <w:p w14:paraId="14179F23" w14:textId="77777777" w:rsidR="00AA1F93" w:rsidRPr="007C4C39" w:rsidRDefault="00AA1F93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294BEB03" w14:textId="77777777" w:rsidR="00327BFE" w:rsidRPr="0044340B" w:rsidRDefault="00327BFE" w:rsidP="00763119">
      <w:pPr>
        <w:pStyle w:val="a3"/>
        <w:overflowPunct w:val="0"/>
        <w:ind w:left="117" w:firstLineChars="100" w:firstLine="210"/>
        <w:jc w:val="both"/>
        <w:rPr>
          <w:spacing w:val="0"/>
          <w:lang w:eastAsia="ja-JP"/>
        </w:rPr>
      </w:pPr>
    </w:p>
    <w:p w14:paraId="5F256B2C" w14:textId="77777777" w:rsidR="00763119" w:rsidRPr="0044340B" w:rsidRDefault="00763119" w:rsidP="00AA1F93">
      <w:pPr>
        <w:pStyle w:val="a3"/>
        <w:overflowPunct w:val="0"/>
        <w:ind w:leftChars="1999" w:left="4238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398D5ACA" w14:textId="77777777" w:rsidR="00763119" w:rsidRPr="0044340B" w:rsidRDefault="00763119" w:rsidP="00763119">
      <w:pPr>
        <w:pStyle w:val="a3"/>
        <w:overflowPunct w:val="0"/>
        <w:ind w:leftChars="302" w:left="640"/>
        <w:rPr>
          <w:spacing w:val="0"/>
          <w:szCs w:val="26"/>
          <w:lang w:eastAsia="ja-JP"/>
        </w:rPr>
      </w:pPr>
    </w:p>
    <w:p w14:paraId="7EE0CF1F" w14:textId="322A09A5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</w:t>
      </w:r>
      <w:r w:rsidRPr="0044340B">
        <w:rPr>
          <w:rFonts w:hint="eastAsia"/>
          <w:spacing w:val="0"/>
          <w:lang w:eastAsia="ja-JP"/>
        </w:rPr>
        <w:t>実績</w:t>
      </w:r>
      <w:r w:rsidRPr="0044340B">
        <w:rPr>
          <w:spacing w:val="0"/>
          <w:lang w:eastAsia="ja-JP"/>
        </w:rPr>
        <w:t>の概要</w:t>
      </w:r>
    </w:p>
    <w:p w14:paraId="1176CD01" w14:textId="77777777" w:rsidR="00763119" w:rsidRPr="0044340B" w:rsidRDefault="00763119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202801AE" w14:textId="77777777" w:rsidR="0044340B" w:rsidRPr="0044340B" w:rsidRDefault="0044340B" w:rsidP="00763119">
      <w:pPr>
        <w:pStyle w:val="a3"/>
        <w:overflowPunct w:val="0"/>
        <w:rPr>
          <w:spacing w:val="0"/>
          <w:szCs w:val="26"/>
          <w:lang w:eastAsia="ja-JP"/>
        </w:rPr>
      </w:pPr>
    </w:p>
    <w:p w14:paraId="15A352D8" w14:textId="77777777" w:rsidR="00763119" w:rsidRPr="0044340B" w:rsidRDefault="00763119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35ADD3C7" w14:textId="77777777" w:rsidR="00763119" w:rsidRPr="0044340B" w:rsidRDefault="00763119" w:rsidP="00763119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2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　年　　月　　日から　　年　　月　　日まで</w:t>
      </w:r>
    </w:p>
    <w:p w14:paraId="0039C56E" w14:textId="77777777" w:rsidR="00A46D08" w:rsidRPr="0044340B" w:rsidRDefault="00A46D08" w:rsidP="00A46D08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spacing w:val="0"/>
          <w:lang w:eastAsia="ja-JP"/>
        </w:rPr>
      </w:pPr>
    </w:p>
    <w:p w14:paraId="3F6173CC" w14:textId="03096783" w:rsidR="00A46D08" w:rsidRPr="0044340B" w:rsidRDefault="00A46D08" w:rsidP="00FB0F8E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３．</w:t>
      </w:r>
      <w:r w:rsidRPr="0044340B">
        <w:rPr>
          <w:lang w:eastAsia="ja-JP"/>
        </w:rPr>
        <w:t>成果目標と実績</w:t>
      </w:r>
    </w:p>
    <w:p w14:paraId="18A42BFC" w14:textId="5EAEBF85" w:rsidR="00A46D08" w:rsidRPr="0044340B" w:rsidRDefault="002A6656" w:rsidP="002A6656">
      <w:pPr>
        <w:suppressAutoHyphens/>
        <w:wordWrap w:val="0"/>
        <w:snapToGrid w:val="0"/>
        <w:ind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１）</w:t>
      </w:r>
      <w:r w:rsidR="00A46D08" w:rsidRPr="0044340B">
        <w:rPr>
          <w:rFonts w:hint="eastAsia"/>
          <w:lang w:eastAsia="ja-JP"/>
        </w:rPr>
        <w:t>成果目標（</w:t>
      </w:r>
      <w:r w:rsidR="00FB0F8E">
        <w:rPr>
          <w:rFonts w:hint="eastAsia"/>
          <w:lang w:eastAsia="ja-JP"/>
        </w:rPr>
        <w:t>Ａ</w:t>
      </w:r>
      <w:r w:rsidR="00A46D08" w:rsidRPr="0044340B">
        <w:rPr>
          <w:rFonts w:hint="eastAsia"/>
          <w:lang w:eastAsia="ja-JP"/>
        </w:rPr>
        <w:t xml:space="preserve">）＝令和７年度における飼料転換効率の向上率　　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6D3811F9" w14:textId="70F63B30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①</w:t>
      </w:r>
      <w:r w:rsidR="00A46D08" w:rsidRPr="0044340B">
        <w:rPr>
          <w:rFonts w:hint="eastAsia"/>
          <w:lang w:eastAsia="ja-JP"/>
        </w:rPr>
        <w:t xml:space="preserve">過去３年（令和２年度～令和４年度）平均の飼料転換効率の平均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1B167CD6" w14:textId="31499387" w:rsidR="00A46D08" w:rsidRPr="0044340B" w:rsidRDefault="002A6656" w:rsidP="002A6656">
      <w:pPr>
        <w:suppressAutoHyphens/>
        <w:wordWrap w:val="0"/>
        <w:snapToGrid w:val="0"/>
        <w:ind w:rightChars="51" w:right="108" w:firstLineChars="200" w:firstLine="424"/>
        <w:rPr>
          <w:lang w:eastAsia="ja-JP"/>
        </w:rPr>
      </w:pPr>
      <w:r w:rsidRPr="0044340B">
        <w:rPr>
          <w:rFonts w:hint="eastAsia"/>
          <w:lang w:eastAsia="ja-JP"/>
        </w:rPr>
        <w:t>②</w:t>
      </w:r>
      <w:r w:rsidR="00A46D08" w:rsidRPr="0044340B">
        <w:rPr>
          <w:rFonts w:hint="eastAsia"/>
          <w:lang w:eastAsia="ja-JP"/>
        </w:rPr>
        <w:t xml:space="preserve">令和７年度（目標年度）の飼料転換効率　　　　　　　　　　　：　　　</w:t>
      </w:r>
      <w:r w:rsidR="00FB0F8E">
        <w:rPr>
          <w:rFonts w:hint="eastAsia"/>
          <w:lang w:eastAsia="ja-JP"/>
        </w:rPr>
        <w:t xml:space="preserve">　</w:t>
      </w:r>
      <w:r w:rsidR="00A46D08" w:rsidRPr="0044340B">
        <w:rPr>
          <w:rFonts w:hint="eastAsia"/>
          <w:lang w:eastAsia="ja-JP"/>
        </w:rPr>
        <w:t>％</w:t>
      </w:r>
    </w:p>
    <w:p w14:paraId="3BA4F6C2" w14:textId="77777777" w:rsidR="00FB0F8E" w:rsidRDefault="00FB0F8E" w:rsidP="00FB0F8E">
      <w:pPr>
        <w:suppressAutoHyphens/>
        <w:wordWrap w:val="0"/>
        <w:snapToGrid w:val="0"/>
        <w:ind w:leftChars="190" w:left="615" w:rightChars="51" w:right="108" w:hangingChars="100" w:hanging="212"/>
        <w:rPr>
          <w:lang w:eastAsia="ja-JP"/>
        </w:rPr>
      </w:pPr>
      <w:r w:rsidRPr="0044340B">
        <w:rPr>
          <w:rFonts w:hint="eastAsia"/>
          <w:lang w:eastAsia="ja-JP"/>
        </w:rPr>
        <w:t>＊飼料転換効率（％）</w:t>
      </w:r>
    </w:p>
    <w:p w14:paraId="429B33FD" w14:textId="77777777" w:rsidR="00FB0F8E" w:rsidRPr="0044340B" w:rsidRDefault="00FB0F8E" w:rsidP="00FB0F8E">
      <w:pPr>
        <w:suppressAutoHyphens/>
        <w:wordWrap w:val="0"/>
        <w:snapToGrid w:val="0"/>
        <w:ind w:leftChars="290" w:left="615" w:rightChars="51" w:right="108" w:firstLineChars="100" w:firstLine="212"/>
        <w:rPr>
          <w:lang w:eastAsia="ja-JP"/>
        </w:rPr>
      </w:pPr>
      <w:r w:rsidRPr="0044340B">
        <w:rPr>
          <w:rFonts w:hint="eastAsia"/>
          <w:lang w:eastAsia="ja-JP"/>
        </w:rPr>
        <w:t>＝{（給餌終了時総重量－給餌開始時総重量）/給餌量}×１００で計算</w:t>
      </w:r>
    </w:p>
    <w:p w14:paraId="57263DA3" w14:textId="63A1C853" w:rsidR="00FB0F8E" w:rsidRPr="0044340B" w:rsidRDefault="00FB0F8E" w:rsidP="00FB0F8E">
      <w:pPr>
        <w:suppressAutoHyphens/>
        <w:wordWrap w:val="0"/>
        <w:snapToGrid w:val="0"/>
        <w:ind w:leftChars="190" w:left="403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②－①）/①×１００で計算（＝事業応募時の値を記載）</w:t>
      </w:r>
    </w:p>
    <w:p w14:paraId="1581F76A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</w:p>
    <w:p w14:paraId="35FD5E2C" w14:textId="77777777" w:rsidR="007D0301" w:rsidRPr="0044340B" w:rsidRDefault="007D0301" w:rsidP="007D0301">
      <w:pPr>
        <w:suppressAutoHyphens/>
        <w:wordWrap w:val="0"/>
        <w:snapToGrid w:val="0"/>
        <w:ind w:left="2" w:rightChars="51" w:right="108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0" w:type="auto"/>
        <w:tblInd w:w="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09"/>
        <w:gridCol w:w="1494"/>
        <w:gridCol w:w="1495"/>
        <w:gridCol w:w="1495"/>
      </w:tblGrid>
      <w:tr w:rsidR="0044340B" w:rsidRPr="0044340B" w14:paraId="2DEEFDD6" w14:textId="77777777" w:rsidTr="008C6979">
        <w:trPr>
          <w:trHeight w:val="306"/>
        </w:trPr>
        <w:tc>
          <w:tcPr>
            <w:tcW w:w="4509" w:type="dxa"/>
          </w:tcPr>
          <w:p w14:paraId="54128E75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4" w:type="dxa"/>
          </w:tcPr>
          <w:p w14:paraId="66EFFB7D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５年度</w:t>
            </w:r>
          </w:p>
        </w:tc>
        <w:tc>
          <w:tcPr>
            <w:tcW w:w="1495" w:type="dxa"/>
          </w:tcPr>
          <w:p w14:paraId="1F8FD436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６年度</w:t>
            </w:r>
          </w:p>
        </w:tc>
        <w:tc>
          <w:tcPr>
            <w:tcW w:w="1495" w:type="dxa"/>
          </w:tcPr>
          <w:p w14:paraId="6BCCE160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令和７年度</w:t>
            </w:r>
          </w:p>
        </w:tc>
      </w:tr>
      <w:tr w:rsidR="0044340B" w:rsidRPr="0044340B" w14:paraId="6562E97F" w14:textId="77777777" w:rsidTr="008C6979">
        <w:trPr>
          <w:trHeight w:val="335"/>
        </w:trPr>
        <w:tc>
          <w:tcPr>
            <w:tcW w:w="4509" w:type="dxa"/>
          </w:tcPr>
          <w:p w14:paraId="758FF64E" w14:textId="4647F675" w:rsidR="007D0301" w:rsidRPr="0044340B" w:rsidRDefault="00ED5B9C" w:rsidP="00ED5B9C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200" w:firstLine="42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③　飼料転換効率</w:t>
            </w:r>
          </w:p>
          <w:p w14:paraId="448CCC30" w14:textId="73C5A359" w:rsidR="00ED5B9C" w:rsidRPr="0044340B" w:rsidRDefault="00ED5B9C" w:rsidP="00FB0F8E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ind w:firstLineChars="300" w:firstLine="63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　　　　　　　　　　　　</w:t>
            </w:r>
            <w:r w:rsidR="00FB0F8E">
              <w:rPr>
                <w:rFonts w:hint="eastAsia"/>
                <w:spacing w:val="0"/>
                <w:lang w:eastAsia="ja-JP"/>
              </w:rPr>
              <w:t xml:space="preserve"> </w:t>
            </w:r>
            <w:r w:rsidRPr="0044340B">
              <w:rPr>
                <w:rFonts w:hint="eastAsia"/>
                <w:spacing w:val="0"/>
                <w:lang w:eastAsia="ja-JP"/>
              </w:rPr>
              <w:t>（％）</w:t>
            </w:r>
          </w:p>
        </w:tc>
        <w:tc>
          <w:tcPr>
            <w:tcW w:w="1494" w:type="dxa"/>
          </w:tcPr>
          <w:p w14:paraId="66B6231B" w14:textId="4FA74399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5" w:type="dxa"/>
          </w:tcPr>
          <w:p w14:paraId="746DB3CC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5" w:type="dxa"/>
          </w:tcPr>
          <w:p w14:paraId="2F979604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16127882" w14:textId="77777777" w:rsidTr="008C6979">
        <w:trPr>
          <w:trHeight w:val="335"/>
        </w:trPr>
        <w:tc>
          <w:tcPr>
            <w:tcW w:w="4509" w:type="dxa"/>
          </w:tcPr>
          <w:p w14:paraId="5914D981" w14:textId="4E399B53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飼料転換効率の向上率</w:t>
            </w:r>
          </w:p>
          <w:p w14:paraId="1EA4A95F" w14:textId="489A3D2F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（③－①）/①×１００　　　　　　（％）</w:t>
            </w:r>
          </w:p>
        </w:tc>
        <w:tc>
          <w:tcPr>
            <w:tcW w:w="1494" w:type="dxa"/>
          </w:tcPr>
          <w:p w14:paraId="2B6EF4FB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5" w:type="dxa"/>
          </w:tcPr>
          <w:p w14:paraId="5AB8FB8D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5" w:type="dxa"/>
          </w:tcPr>
          <w:p w14:paraId="05973D2C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51EED01C" w14:textId="77777777" w:rsidTr="008C6979">
        <w:trPr>
          <w:trHeight w:val="429"/>
        </w:trPr>
        <w:tc>
          <w:tcPr>
            <w:tcW w:w="4509" w:type="dxa"/>
          </w:tcPr>
          <w:p w14:paraId="2ECE445C" w14:textId="77777777" w:rsidR="007D0301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（参考）成果目標達成率</w:t>
            </w:r>
          </w:p>
          <w:p w14:paraId="5DA5DD8E" w14:textId="3C2BB4D8" w:rsidR="00ED5B9C" w:rsidRPr="0044340B" w:rsidRDefault="00ED5B9C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 xml:space="preserve">　　（</w:t>
            </w:r>
            <w:r w:rsidR="00FB0F8E">
              <w:rPr>
                <w:rFonts w:hint="eastAsia"/>
                <w:spacing w:val="0"/>
                <w:lang w:eastAsia="ja-JP"/>
              </w:rPr>
              <w:t>Ｂ</w:t>
            </w:r>
            <w:r w:rsidRPr="0044340B">
              <w:rPr>
                <w:rFonts w:hint="eastAsia"/>
                <w:spacing w:val="0"/>
                <w:lang w:eastAsia="ja-JP"/>
              </w:rPr>
              <w:t>）/（</w:t>
            </w:r>
            <w:r w:rsidR="00FB0F8E">
              <w:rPr>
                <w:rFonts w:hint="eastAsia"/>
                <w:spacing w:val="0"/>
                <w:lang w:eastAsia="ja-JP"/>
              </w:rPr>
              <w:t>Ａ</w:t>
            </w:r>
            <w:r w:rsidRPr="0044340B">
              <w:rPr>
                <w:rFonts w:hint="eastAsia"/>
                <w:spacing w:val="0"/>
                <w:lang w:eastAsia="ja-JP"/>
              </w:rPr>
              <w:t>）×１００　　　　　（％）</w:t>
            </w:r>
          </w:p>
        </w:tc>
        <w:tc>
          <w:tcPr>
            <w:tcW w:w="1494" w:type="dxa"/>
          </w:tcPr>
          <w:p w14:paraId="66E09CDA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5" w:type="dxa"/>
          </w:tcPr>
          <w:p w14:paraId="51EE4AF5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495" w:type="dxa"/>
          </w:tcPr>
          <w:p w14:paraId="3DBE8B32" w14:textId="77777777" w:rsidR="007D0301" w:rsidRPr="0044340B" w:rsidRDefault="007D0301" w:rsidP="00543108">
            <w:pPr>
              <w:pStyle w:val="a3"/>
              <w:tabs>
                <w:tab w:val="left" w:pos="1257"/>
                <w:tab w:val="left" w:pos="1939"/>
                <w:tab w:val="left" w:pos="2126"/>
                <w:tab w:val="left" w:pos="4219"/>
                <w:tab w:val="left" w:pos="4902"/>
                <w:tab w:val="left" w:pos="5586"/>
              </w:tabs>
              <w:overflowPunct w:val="0"/>
              <w:rPr>
                <w:spacing w:val="0"/>
                <w:lang w:eastAsia="ja-JP"/>
              </w:rPr>
            </w:pPr>
          </w:p>
        </w:tc>
      </w:tr>
    </w:tbl>
    <w:p w14:paraId="461D3A0A" w14:textId="5CD2865D" w:rsidR="00DD2A3E" w:rsidRPr="00DD2A3E" w:rsidRDefault="007D0301" w:rsidP="009A6F02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rPr>
          <w:rFonts w:ascii="Century" w:hAnsi="Century"/>
          <w:szCs w:val="22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</w:p>
    <w:sectPr w:rsidR="00DD2A3E" w:rsidRPr="00DD2A3E" w:rsidSect="009A6F02">
      <w:footerReference w:type="default" r:id="rId9"/>
      <w:pgSz w:w="11910" w:h="16840" w:code="9"/>
      <w:pgMar w:top="1340" w:right="1220" w:bottom="1040" w:left="1300" w:header="0" w:footer="567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3462" w14:textId="77777777" w:rsidR="00DD249E" w:rsidRDefault="00DD249E">
      <w:r>
        <w:separator/>
      </w:r>
    </w:p>
  </w:endnote>
  <w:endnote w:type="continuationSeparator" w:id="0">
    <w:p w14:paraId="423677AB" w14:textId="77777777" w:rsidR="00DD249E" w:rsidRDefault="00DD2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Leelawadee UI"/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16DDF" w14:textId="77777777" w:rsidR="00DD249E" w:rsidRDefault="00DD249E">
      <w:r>
        <w:separator/>
      </w:r>
    </w:p>
  </w:footnote>
  <w:footnote w:type="continuationSeparator" w:id="0">
    <w:p w14:paraId="1CF8FACE" w14:textId="77777777" w:rsidR="00DD249E" w:rsidRDefault="00DD2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1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5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7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8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0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1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2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3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5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18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0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1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2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3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4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5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6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0"/>
  </w:num>
  <w:num w:numId="2" w16cid:durableId="1428691138">
    <w:abstractNumId w:val="21"/>
  </w:num>
  <w:num w:numId="3" w16cid:durableId="1289356039">
    <w:abstractNumId w:val="12"/>
  </w:num>
  <w:num w:numId="4" w16cid:durableId="511842251">
    <w:abstractNumId w:val="17"/>
  </w:num>
  <w:num w:numId="5" w16cid:durableId="668100503">
    <w:abstractNumId w:val="20"/>
  </w:num>
  <w:num w:numId="6" w16cid:durableId="577136141">
    <w:abstractNumId w:val="6"/>
  </w:num>
  <w:num w:numId="7" w16cid:durableId="1980652348">
    <w:abstractNumId w:val="10"/>
  </w:num>
  <w:num w:numId="8" w16cid:durableId="723021700">
    <w:abstractNumId w:val="19"/>
  </w:num>
  <w:num w:numId="9" w16cid:durableId="396130481">
    <w:abstractNumId w:val="9"/>
  </w:num>
  <w:num w:numId="10" w16cid:durableId="347294952">
    <w:abstractNumId w:val="13"/>
  </w:num>
  <w:num w:numId="11" w16cid:durableId="1515651233">
    <w:abstractNumId w:val="18"/>
  </w:num>
  <w:num w:numId="12" w16cid:durableId="1517424903">
    <w:abstractNumId w:val="25"/>
  </w:num>
  <w:num w:numId="13" w16cid:durableId="763569433">
    <w:abstractNumId w:val="16"/>
  </w:num>
  <w:num w:numId="14" w16cid:durableId="65079711">
    <w:abstractNumId w:val="3"/>
  </w:num>
  <w:num w:numId="15" w16cid:durableId="2012944745">
    <w:abstractNumId w:val="26"/>
  </w:num>
  <w:num w:numId="16" w16cid:durableId="811948357">
    <w:abstractNumId w:val="14"/>
  </w:num>
  <w:num w:numId="17" w16cid:durableId="1908567175">
    <w:abstractNumId w:val="8"/>
  </w:num>
  <w:num w:numId="18" w16cid:durableId="1442841296">
    <w:abstractNumId w:val="24"/>
  </w:num>
  <w:num w:numId="19" w16cid:durableId="107548224">
    <w:abstractNumId w:val="15"/>
  </w:num>
  <w:num w:numId="20" w16cid:durableId="1826509652">
    <w:abstractNumId w:val="5"/>
  </w:num>
  <w:num w:numId="21" w16cid:durableId="1629629708">
    <w:abstractNumId w:val="2"/>
  </w:num>
  <w:num w:numId="22" w16cid:durableId="1414013193">
    <w:abstractNumId w:val="23"/>
  </w:num>
  <w:num w:numId="23" w16cid:durableId="1368026995">
    <w:abstractNumId w:val="27"/>
  </w:num>
  <w:num w:numId="24" w16cid:durableId="1772046469">
    <w:abstractNumId w:val="22"/>
  </w:num>
  <w:num w:numId="25" w16cid:durableId="1714772762">
    <w:abstractNumId w:val="1"/>
  </w:num>
  <w:num w:numId="26" w16cid:durableId="1638100288">
    <w:abstractNumId w:val="11"/>
  </w:num>
  <w:num w:numId="27" w16cid:durableId="302274749">
    <w:abstractNumId w:val="7"/>
  </w:num>
  <w:num w:numId="28" w16cid:durableId="83842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2849"/>
    <w:rsid w:val="00003BB1"/>
    <w:rsid w:val="000112A1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5D81"/>
    <w:rsid w:val="0004743D"/>
    <w:rsid w:val="000508D3"/>
    <w:rsid w:val="00051CDD"/>
    <w:rsid w:val="0006013A"/>
    <w:rsid w:val="00061727"/>
    <w:rsid w:val="0006498F"/>
    <w:rsid w:val="000672A3"/>
    <w:rsid w:val="00073F12"/>
    <w:rsid w:val="00074B50"/>
    <w:rsid w:val="00082847"/>
    <w:rsid w:val="000855C2"/>
    <w:rsid w:val="000859A9"/>
    <w:rsid w:val="0008689D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60C0"/>
    <w:rsid w:val="0015623A"/>
    <w:rsid w:val="00163620"/>
    <w:rsid w:val="00164774"/>
    <w:rsid w:val="00165475"/>
    <w:rsid w:val="00165676"/>
    <w:rsid w:val="00166186"/>
    <w:rsid w:val="00166BCA"/>
    <w:rsid w:val="00176A7B"/>
    <w:rsid w:val="001802DF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D1427"/>
    <w:rsid w:val="001D6BD4"/>
    <w:rsid w:val="001E1C56"/>
    <w:rsid w:val="001E47CA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91406"/>
    <w:rsid w:val="00296763"/>
    <w:rsid w:val="002A4DDD"/>
    <w:rsid w:val="002A6656"/>
    <w:rsid w:val="002B4E4D"/>
    <w:rsid w:val="002B4E4E"/>
    <w:rsid w:val="002B5E81"/>
    <w:rsid w:val="002C04B6"/>
    <w:rsid w:val="002C34D4"/>
    <w:rsid w:val="002C3BC8"/>
    <w:rsid w:val="002C74B0"/>
    <w:rsid w:val="002D6E88"/>
    <w:rsid w:val="002E7591"/>
    <w:rsid w:val="002F08C5"/>
    <w:rsid w:val="002F20C4"/>
    <w:rsid w:val="002F4AEA"/>
    <w:rsid w:val="00310D3B"/>
    <w:rsid w:val="00317434"/>
    <w:rsid w:val="00323FA8"/>
    <w:rsid w:val="00327BFE"/>
    <w:rsid w:val="00331C4E"/>
    <w:rsid w:val="0033390A"/>
    <w:rsid w:val="003376B1"/>
    <w:rsid w:val="003407D3"/>
    <w:rsid w:val="0034431F"/>
    <w:rsid w:val="00346FED"/>
    <w:rsid w:val="003543D0"/>
    <w:rsid w:val="00354F47"/>
    <w:rsid w:val="00360C7B"/>
    <w:rsid w:val="00361A6B"/>
    <w:rsid w:val="003673EF"/>
    <w:rsid w:val="00375B49"/>
    <w:rsid w:val="00380496"/>
    <w:rsid w:val="0038194E"/>
    <w:rsid w:val="00383E58"/>
    <w:rsid w:val="0038417F"/>
    <w:rsid w:val="00384809"/>
    <w:rsid w:val="00391209"/>
    <w:rsid w:val="003955CD"/>
    <w:rsid w:val="0039577A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342EB"/>
    <w:rsid w:val="00435317"/>
    <w:rsid w:val="00442964"/>
    <w:rsid w:val="0044340B"/>
    <w:rsid w:val="00453FAC"/>
    <w:rsid w:val="00454AA6"/>
    <w:rsid w:val="00461A67"/>
    <w:rsid w:val="00484DB5"/>
    <w:rsid w:val="004A225C"/>
    <w:rsid w:val="004B34A9"/>
    <w:rsid w:val="004B495A"/>
    <w:rsid w:val="004C1F48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23C3A"/>
    <w:rsid w:val="00523D07"/>
    <w:rsid w:val="00525E92"/>
    <w:rsid w:val="005311A3"/>
    <w:rsid w:val="00533BCF"/>
    <w:rsid w:val="0053622B"/>
    <w:rsid w:val="0053714C"/>
    <w:rsid w:val="005372B3"/>
    <w:rsid w:val="00541A9F"/>
    <w:rsid w:val="00542A54"/>
    <w:rsid w:val="005448F9"/>
    <w:rsid w:val="00547404"/>
    <w:rsid w:val="00550524"/>
    <w:rsid w:val="00550A0B"/>
    <w:rsid w:val="005573B2"/>
    <w:rsid w:val="00561DDA"/>
    <w:rsid w:val="00565843"/>
    <w:rsid w:val="00575181"/>
    <w:rsid w:val="00582262"/>
    <w:rsid w:val="00583646"/>
    <w:rsid w:val="00586755"/>
    <w:rsid w:val="005916F1"/>
    <w:rsid w:val="00592ABC"/>
    <w:rsid w:val="00593E9C"/>
    <w:rsid w:val="0059468C"/>
    <w:rsid w:val="0059501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D106B"/>
    <w:rsid w:val="005D18FB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E1D"/>
    <w:rsid w:val="006164BE"/>
    <w:rsid w:val="00616F9B"/>
    <w:rsid w:val="0062367F"/>
    <w:rsid w:val="00626D0A"/>
    <w:rsid w:val="00632117"/>
    <w:rsid w:val="00653027"/>
    <w:rsid w:val="00653AFD"/>
    <w:rsid w:val="00655C43"/>
    <w:rsid w:val="00660B0E"/>
    <w:rsid w:val="00673061"/>
    <w:rsid w:val="00674456"/>
    <w:rsid w:val="0067698D"/>
    <w:rsid w:val="00680FB0"/>
    <w:rsid w:val="00683072"/>
    <w:rsid w:val="006918A0"/>
    <w:rsid w:val="00691EEA"/>
    <w:rsid w:val="006A0A51"/>
    <w:rsid w:val="006A35BA"/>
    <w:rsid w:val="006A4E07"/>
    <w:rsid w:val="006B113C"/>
    <w:rsid w:val="006B584A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320D1"/>
    <w:rsid w:val="00732B3D"/>
    <w:rsid w:val="00740348"/>
    <w:rsid w:val="00753342"/>
    <w:rsid w:val="007548C9"/>
    <w:rsid w:val="0075504F"/>
    <w:rsid w:val="00763119"/>
    <w:rsid w:val="007733D2"/>
    <w:rsid w:val="007734D4"/>
    <w:rsid w:val="007758E9"/>
    <w:rsid w:val="00780AAA"/>
    <w:rsid w:val="007A624E"/>
    <w:rsid w:val="007B2DFE"/>
    <w:rsid w:val="007B6507"/>
    <w:rsid w:val="007B7F83"/>
    <w:rsid w:val="007C12AF"/>
    <w:rsid w:val="007C4C39"/>
    <w:rsid w:val="007C6794"/>
    <w:rsid w:val="007C7B3C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606EB"/>
    <w:rsid w:val="00862050"/>
    <w:rsid w:val="0086471E"/>
    <w:rsid w:val="008652B2"/>
    <w:rsid w:val="008667B1"/>
    <w:rsid w:val="00866810"/>
    <w:rsid w:val="00870CC4"/>
    <w:rsid w:val="0087198A"/>
    <w:rsid w:val="00884F04"/>
    <w:rsid w:val="0089096C"/>
    <w:rsid w:val="008959D5"/>
    <w:rsid w:val="008A00A1"/>
    <w:rsid w:val="008A3C2F"/>
    <w:rsid w:val="008C5775"/>
    <w:rsid w:val="008C6979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6E70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7D07"/>
    <w:rsid w:val="00970482"/>
    <w:rsid w:val="009711F3"/>
    <w:rsid w:val="009743F8"/>
    <w:rsid w:val="0098363F"/>
    <w:rsid w:val="009851B4"/>
    <w:rsid w:val="00987E5E"/>
    <w:rsid w:val="00991B0F"/>
    <w:rsid w:val="00994705"/>
    <w:rsid w:val="009963BC"/>
    <w:rsid w:val="009973F0"/>
    <w:rsid w:val="0099799D"/>
    <w:rsid w:val="009A6F02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6F55"/>
    <w:rsid w:val="00B9783C"/>
    <w:rsid w:val="00BA057F"/>
    <w:rsid w:val="00BA6687"/>
    <w:rsid w:val="00BB49AC"/>
    <w:rsid w:val="00BB6212"/>
    <w:rsid w:val="00BC4952"/>
    <w:rsid w:val="00BD1EC4"/>
    <w:rsid w:val="00BD270F"/>
    <w:rsid w:val="00BD275B"/>
    <w:rsid w:val="00BD384E"/>
    <w:rsid w:val="00BD6428"/>
    <w:rsid w:val="00BE601F"/>
    <w:rsid w:val="00BF5DDE"/>
    <w:rsid w:val="00BF6592"/>
    <w:rsid w:val="00C025F0"/>
    <w:rsid w:val="00C03C25"/>
    <w:rsid w:val="00C055A2"/>
    <w:rsid w:val="00C10FDC"/>
    <w:rsid w:val="00C165B0"/>
    <w:rsid w:val="00C1762E"/>
    <w:rsid w:val="00C237D6"/>
    <w:rsid w:val="00C249DF"/>
    <w:rsid w:val="00C30EA1"/>
    <w:rsid w:val="00C37301"/>
    <w:rsid w:val="00C412CA"/>
    <w:rsid w:val="00C4158C"/>
    <w:rsid w:val="00C50344"/>
    <w:rsid w:val="00C542EF"/>
    <w:rsid w:val="00C6277C"/>
    <w:rsid w:val="00C64C66"/>
    <w:rsid w:val="00C66BC7"/>
    <w:rsid w:val="00C67072"/>
    <w:rsid w:val="00C670DC"/>
    <w:rsid w:val="00C806D0"/>
    <w:rsid w:val="00C82B4E"/>
    <w:rsid w:val="00C9118A"/>
    <w:rsid w:val="00C95C18"/>
    <w:rsid w:val="00CA7D41"/>
    <w:rsid w:val="00CA7FF4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D05329"/>
    <w:rsid w:val="00D06F7A"/>
    <w:rsid w:val="00D10358"/>
    <w:rsid w:val="00D15E2E"/>
    <w:rsid w:val="00D20C97"/>
    <w:rsid w:val="00D21E3A"/>
    <w:rsid w:val="00D22E79"/>
    <w:rsid w:val="00D262DB"/>
    <w:rsid w:val="00D26768"/>
    <w:rsid w:val="00D30334"/>
    <w:rsid w:val="00D32FEB"/>
    <w:rsid w:val="00D41C3A"/>
    <w:rsid w:val="00D44A9E"/>
    <w:rsid w:val="00D51954"/>
    <w:rsid w:val="00D53E14"/>
    <w:rsid w:val="00D56022"/>
    <w:rsid w:val="00D61C2B"/>
    <w:rsid w:val="00D64756"/>
    <w:rsid w:val="00D64D46"/>
    <w:rsid w:val="00D6706F"/>
    <w:rsid w:val="00D679EE"/>
    <w:rsid w:val="00D720A1"/>
    <w:rsid w:val="00D77E3E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4C0"/>
    <w:rsid w:val="00DE45C9"/>
    <w:rsid w:val="00DF6980"/>
    <w:rsid w:val="00E03918"/>
    <w:rsid w:val="00E04559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40FC"/>
    <w:rsid w:val="00E47B43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12F1"/>
    <w:rsid w:val="00E93E6B"/>
    <w:rsid w:val="00E9560C"/>
    <w:rsid w:val="00E96FB5"/>
    <w:rsid w:val="00E971E8"/>
    <w:rsid w:val="00E97355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451E"/>
    <w:rsid w:val="00FC4859"/>
    <w:rsid w:val="00FD0E5B"/>
    <w:rsid w:val="00FD44CB"/>
    <w:rsid w:val="00FE1A49"/>
    <w:rsid w:val="00FE38A6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0301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uiPriority w:val="39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椋 宮川</cp:lastModifiedBy>
  <cp:revision>8</cp:revision>
  <cp:lastPrinted>2024-02-09T12:51:00Z</cp:lastPrinted>
  <dcterms:created xsi:type="dcterms:W3CDTF">2023-07-06T05:24:00Z</dcterms:created>
  <dcterms:modified xsi:type="dcterms:W3CDTF">2024-02-09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